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2BB37F" w14:textId="488D6372" w:rsidR="00C40614" w:rsidRDefault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ubmitted tests are designed to be run on cypress tool. This is an open-source web automation tool.</w:t>
      </w:r>
    </w:p>
    <w:p w14:paraId="4C05B8C5" w14:textId="12452ED1" w:rsidR="00412B0D" w:rsidRDefault="00412B0D">
      <w:pPr>
        <w:rPr>
          <w:rFonts w:ascii="Times New Roman" w:hAnsi="Times New Roman" w:cs="Times New Roman"/>
        </w:rPr>
      </w:pPr>
    </w:p>
    <w:p w14:paraId="66ECFBC7" w14:textId="286BF615" w:rsidR="00412B0D" w:rsidRDefault="00412B0D" w:rsidP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tried a</w:t>
      </w:r>
      <w:r w:rsidRPr="00412B0D">
        <w:rPr>
          <w:rFonts w:ascii="Times New Roman" w:hAnsi="Times New Roman" w:cs="Times New Roman"/>
        </w:rPr>
        <w:t xml:space="preserve">ccessing </w:t>
      </w:r>
      <w:r>
        <w:rPr>
          <w:rFonts w:ascii="Times New Roman" w:hAnsi="Times New Roman" w:cs="Times New Roman"/>
        </w:rPr>
        <w:t>the</w:t>
      </w:r>
      <w:r w:rsidRPr="00412B0D">
        <w:rPr>
          <w:rFonts w:ascii="Times New Roman" w:hAnsi="Times New Roman" w:cs="Times New Roman"/>
        </w:rPr>
        <w:t xml:space="preserve"> website</w:t>
      </w:r>
      <w:r>
        <w:rPr>
          <w:rFonts w:ascii="Times New Roman" w:hAnsi="Times New Roman" w:cs="Times New Roman"/>
        </w:rPr>
        <w:t xml:space="preserve"> suggested (</w:t>
      </w:r>
      <w:proofErr w:type="spellStart"/>
      <w:r>
        <w:rPr>
          <w:rFonts w:ascii="Times New Roman" w:hAnsi="Times New Roman" w:cs="Times New Roman"/>
        </w:rPr>
        <w:t>i.e</w:t>
      </w:r>
      <w:proofErr w:type="spellEnd"/>
      <w:r>
        <w:rPr>
          <w:rFonts w:ascii="Times New Roman" w:hAnsi="Times New Roman" w:cs="Times New Roman"/>
        </w:rPr>
        <w:t>)</w:t>
      </w:r>
      <w:r w:rsidRPr="00412B0D">
        <w:rPr>
          <w:rFonts w:ascii="Times New Roman" w:hAnsi="Times New Roman" w:cs="Times New Roman"/>
        </w:rPr>
        <w:t xml:space="preserve"> https://www.ups.com/us/en/HomePage from Cypress tests</w:t>
      </w:r>
      <w:r>
        <w:rPr>
          <w:rFonts w:ascii="Times New Roman" w:hAnsi="Times New Roman" w:cs="Times New Roman"/>
        </w:rPr>
        <w:t>. I believe it could be due to</w:t>
      </w:r>
      <w:r w:rsidRPr="00412B0D">
        <w:rPr>
          <w:rFonts w:ascii="Times New Roman" w:hAnsi="Times New Roman" w:cs="Times New Roman"/>
        </w:rPr>
        <w:t xml:space="preserve"> security restrictions </w:t>
      </w:r>
      <w:r>
        <w:rPr>
          <w:rFonts w:ascii="Times New Roman" w:hAnsi="Times New Roman" w:cs="Times New Roman"/>
        </w:rPr>
        <w:t>like C</w:t>
      </w:r>
      <w:r w:rsidRPr="00412B0D">
        <w:rPr>
          <w:rFonts w:ascii="Times New Roman" w:hAnsi="Times New Roman" w:cs="Times New Roman"/>
        </w:rPr>
        <w:t>ross-Origin Restrictions</w:t>
      </w:r>
      <w:r>
        <w:rPr>
          <w:rFonts w:ascii="Times New Roman" w:hAnsi="Times New Roman" w:cs="Times New Roman"/>
        </w:rPr>
        <w:t xml:space="preserve"> that I was not able to directly access the UPS webpage. But on the other hand I was able to find a website that could satisfy all the requirement mentioned in the technical assessment.</w:t>
      </w:r>
    </w:p>
    <w:p w14:paraId="4A83DDC4" w14:textId="77777777" w:rsidR="00412B0D" w:rsidRDefault="00412B0D" w:rsidP="00412B0D">
      <w:pPr>
        <w:rPr>
          <w:rFonts w:ascii="Times New Roman" w:hAnsi="Times New Roman" w:cs="Times New Roman"/>
        </w:rPr>
      </w:pPr>
    </w:p>
    <w:p w14:paraId="2785B375" w14:textId="77777777" w:rsidR="00412B0D" w:rsidRDefault="00412B0D" w:rsidP="00412B0D">
      <w:pPr>
        <w:rPr>
          <w:rFonts w:ascii="Times New Roman" w:hAnsi="Times New Roman" w:cs="Times New Roman"/>
        </w:rPr>
      </w:pPr>
      <w:r w:rsidRPr="00412B0D">
        <w:rPr>
          <w:rFonts w:ascii="Times New Roman" w:hAnsi="Times New Roman" w:cs="Times New Roman"/>
        </w:rPr>
        <w:t xml:space="preserve">The reason I believe the website I found also qualifies as an ideal candidate is because, it also has a logo that could be verified, it has links that can observed when scrolled down the page, all links redirect us to separate pages which also can be verified. </w:t>
      </w:r>
    </w:p>
    <w:p w14:paraId="0E8FE752" w14:textId="77777777" w:rsidR="00412B0D" w:rsidRDefault="00412B0D" w:rsidP="00412B0D">
      <w:pPr>
        <w:rPr>
          <w:rFonts w:ascii="Times New Roman" w:hAnsi="Times New Roman" w:cs="Times New Roman"/>
        </w:rPr>
      </w:pPr>
    </w:p>
    <w:p w14:paraId="31A46352" w14:textId="6904C31F" w:rsidR="00412B0D" w:rsidRDefault="00412B0D" w:rsidP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required steps are mentioned below:</w:t>
      </w:r>
    </w:p>
    <w:p w14:paraId="066E327C" w14:textId="77777777" w:rsidR="00412B0D" w:rsidRPr="006A4444" w:rsidRDefault="00412B0D" w:rsidP="00412B0D">
      <w:pPr>
        <w:rPr>
          <w:rFonts w:eastAsia="Times New Roman"/>
        </w:rPr>
      </w:pPr>
    </w:p>
    <w:p w14:paraId="3269D674" w14:textId="3EADAAFE" w:rsidR="00412B0D" w:rsidRDefault="00412B0D" w:rsidP="00412B0D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  <w:lang w:val="nl-NL"/>
        </w:rPr>
      </w:pPr>
      <w:r>
        <w:rPr>
          <w:rFonts w:eastAsia="Times New Roman"/>
          <w:lang w:val="nl-NL"/>
        </w:rPr>
        <w:t xml:space="preserve">Open webpage </w:t>
      </w:r>
    </w:p>
    <w:p w14:paraId="2154F6C3" w14:textId="77777777" w:rsidR="00412B0D" w:rsidRPr="00B4370E" w:rsidRDefault="00412B0D" w:rsidP="00412B0D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  <w:lang w:val="nl-NL"/>
        </w:rPr>
      </w:pPr>
      <w:proofErr w:type="spellStart"/>
      <w:r>
        <w:rPr>
          <w:rFonts w:eastAsia="Times New Roman"/>
          <w:lang w:val="nl-NL"/>
        </w:rPr>
        <w:t>Validate</w:t>
      </w:r>
      <w:proofErr w:type="spellEnd"/>
      <w:r>
        <w:rPr>
          <w:rFonts w:eastAsia="Times New Roman"/>
          <w:lang w:val="nl-NL"/>
        </w:rPr>
        <w:t xml:space="preserve"> Logo </w:t>
      </w:r>
      <w:proofErr w:type="spellStart"/>
      <w:r>
        <w:rPr>
          <w:rFonts w:eastAsia="Times New Roman"/>
          <w:lang w:val="nl-NL"/>
        </w:rPr>
        <w:t>exists</w:t>
      </w:r>
      <w:proofErr w:type="spellEnd"/>
      <w:r>
        <w:rPr>
          <w:rFonts w:eastAsia="Times New Roman"/>
          <w:lang w:val="nl-NL"/>
        </w:rPr>
        <w:t>.</w:t>
      </w:r>
      <w:r w:rsidRPr="00B4370E">
        <w:rPr>
          <w:rFonts w:eastAsia="Times New Roman"/>
          <w:lang w:val="nl-NL"/>
        </w:rPr>
        <w:t xml:space="preserve"> </w:t>
      </w:r>
    </w:p>
    <w:p w14:paraId="538B496A" w14:textId="77777777" w:rsidR="00412B0D" w:rsidRDefault="00412B0D" w:rsidP="00412B0D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Navigate to the footer and count the total number of links.</w:t>
      </w:r>
    </w:p>
    <w:p w14:paraId="7E11D77A" w14:textId="77777777" w:rsidR="00412B0D" w:rsidRDefault="00412B0D" w:rsidP="00412B0D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>
        <w:rPr>
          <w:rFonts w:eastAsia="Times New Roman"/>
        </w:rPr>
        <w:t>Validate all the footer links are working.</w:t>
      </w:r>
    </w:p>
    <w:p w14:paraId="7DCEA32E" w14:textId="15A1FBB7" w:rsidR="00412B0D" w:rsidRDefault="00412B0D" w:rsidP="00412B0D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eastAsia="Times New Roman"/>
        </w:rPr>
      </w:pPr>
      <w:r w:rsidRPr="00412B0D">
        <w:rPr>
          <w:rFonts w:eastAsia="Times New Roman"/>
        </w:rPr>
        <w:t>Click on each link and make sure a different window opens</w:t>
      </w:r>
      <w:r>
        <w:rPr>
          <w:rFonts w:eastAsia="Times New Roman"/>
        </w:rPr>
        <w:t>.</w:t>
      </w:r>
    </w:p>
    <w:p w14:paraId="469C4A80" w14:textId="77777777" w:rsidR="00412B0D" w:rsidRDefault="00412B0D" w:rsidP="00412B0D">
      <w:pPr>
        <w:rPr>
          <w:rFonts w:eastAsia="Times New Roman"/>
        </w:rPr>
      </w:pPr>
    </w:p>
    <w:p w14:paraId="216E78B4" w14:textId="2DD11180" w:rsidR="00412B0D" w:rsidRDefault="00412B0D" w:rsidP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have designed automated tests using cypress for a</w:t>
      </w:r>
      <w:r w:rsidRPr="00412B0D">
        <w:rPr>
          <w:rFonts w:ascii="Times New Roman" w:hAnsi="Times New Roman" w:cs="Times New Roman"/>
        </w:rPr>
        <w:t>ll of the above-mentioned</w:t>
      </w:r>
      <w:r>
        <w:rPr>
          <w:rFonts w:ascii="Times New Roman" w:hAnsi="Times New Roman" w:cs="Times New Roman"/>
        </w:rPr>
        <w:t xml:space="preserve"> </w:t>
      </w:r>
      <w:r w:rsidRPr="00412B0D">
        <w:rPr>
          <w:rFonts w:ascii="Times New Roman" w:hAnsi="Times New Roman" w:cs="Times New Roman"/>
        </w:rPr>
        <w:t>scenario</w:t>
      </w:r>
      <w:r>
        <w:rPr>
          <w:rFonts w:ascii="Times New Roman" w:hAnsi="Times New Roman" w:cs="Times New Roman"/>
        </w:rPr>
        <w:t xml:space="preserve">s. 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  <w:t xml:space="preserve">Website used: </w:t>
      </w:r>
      <w:hyperlink r:id="rId5" w:history="1">
        <w:r w:rsidRPr="00B05D5F">
          <w:rPr>
            <w:rStyle w:val="Hyperlink"/>
            <w:rFonts w:ascii="Times New Roman" w:hAnsi="Times New Roman" w:cs="Times New Roman"/>
          </w:rPr>
          <w:t>https://www.orangehrm.com/</w:t>
        </w:r>
      </w:hyperlink>
      <w:r>
        <w:rPr>
          <w:rFonts w:ascii="Times New Roman" w:hAnsi="Times New Roman" w:cs="Times New Roman"/>
        </w:rPr>
        <w:t>.</w:t>
      </w:r>
    </w:p>
    <w:p w14:paraId="34788C21" w14:textId="77777777" w:rsidR="00412B0D" w:rsidRDefault="00412B0D" w:rsidP="00412B0D">
      <w:pPr>
        <w:rPr>
          <w:rFonts w:ascii="Times New Roman" w:hAnsi="Times New Roman" w:cs="Times New Roman"/>
        </w:rPr>
      </w:pPr>
    </w:p>
    <w:p w14:paraId="05A529B2" w14:textId="69186FF6" w:rsidR="00412B0D" w:rsidRDefault="00412B0D" w:rsidP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order to get cypress up and running, we need to setup the environment for it.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  <w:t>1) Download and install node.js (from nodejs.org)</w:t>
      </w:r>
    </w:p>
    <w:p w14:paraId="3FA3A011" w14:textId="77777777" w:rsidR="00412B0D" w:rsidRDefault="00412B0D" w:rsidP="00412B0D">
      <w:pPr>
        <w:rPr>
          <w:rFonts w:ascii="Times New Roman" w:hAnsi="Times New Roman" w:cs="Times New Roman"/>
        </w:rPr>
      </w:pPr>
    </w:p>
    <w:p w14:paraId="5F87206C" w14:textId="281EF23D" w:rsidR="00412B0D" w:rsidRDefault="00412B0D" w:rsidP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 verify we can go to terminal/command line and type node –version. This will give the node version.</w:t>
      </w:r>
    </w:p>
    <w:p w14:paraId="27515042" w14:textId="77777777" w:rsidR="00412B0D" w:rsidRDefault="00412B0D" w:rsidP="00412B0D">
      <w:pPr>
        <w:rPr>
          <w:rFonts w:ascii="Times New Roman" w:hAnsi="Times New Roman" w:cs="Times New Roman"/>
        </w:rPr>
      </w:pPr>
    </w:p>
    <w:p w14:paraId="216C11D1" w14:textId="77777777" w:rsidR="00412B0D" w:rsidRDefault="00412B0D" w:rsidP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) Download and install Visual Studio Code (VS Code)</w:t>
      </w:r>
    </w:p>
    <w:p w14:paraId="2679C247" w14:textId="77777777" w:rsidR="00412B0D" w:rsidRDefault="00412B0D" w:rsidP="00412B0D">
      <w:pPr>
        <w:rPr>
          <w:rFonts w:ascii="Times New Roman" w:hAnsi="Times New Roman" w:cs="Times New Roman"/>
        </w:rPr>
      </w:pPr>
    </w:p>
    <w:p w14:paraId="39405347" w14:textId="338E4FCD" w:rsidR="00412B0D" w:rsidRDefault="00412B0D" w:rsidP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) Create a new folder ideally the path where node.js is installed. 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  <w:t>4) Once the folder is created, open the created folder in VS Code</w:t>
      </w:r>
    </w:p>
    <w:p w14:paraId="19DD98F5" w14:textId="77777777" w:rsidR="00412B0D" w:rsidRDefault="00412B0D" w:rsidP="00412B0D">
      <w:pPr>
        <w:rPr>
          <w:rFonts w:ascii="Times New Roman" w:hAnsi="Times New Roman" w:cs="Times New Roman"/>
        </w:rPr>
      </w:pPr>
    </w:p>
    <w:p w14:paraId="2C9DC1CD" w14:textId="7955F292" w:rsidR="00412B0D" w:rsidRDefault="00412B0D" w:rsidP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5)  Open the terminal in </w:t>
      </w:r>
      <w:proofErr w:type="spellStart"/>
      <w:r>
        <w:rPr>
          <w:rFonts w:ascii="Times New Roman" w:hAnsi="Times New Roman" w:cs="Times New Roman"/>
        </w:rPr>
        <w:t>vscode</w:t>
      </w:r>
      <w:proofErr w:type="spellEnd"/>
      <w:r>
        <w:rPr>
          <w:rFonts w:ascii="Times New Roman" w:hAnsi="Times New Roman" w:cs="Times New Roman"/>
        </w:rPr>
        <w:t xml:space="preserve">, and execute </w:t>
      </w:r>
      <w:proofErr w:type="spellStart"/>
      <w:r>
        <w:rPr>
          <w:rFonts w:ascii="Times New Roman" w:hAnsi="Times New Roman" w:cs="Times New Roman"/>
        </w:rPr>
        <w:t>npm</w:t>
      </w:r>
      <w:proofErr w:type="spellEnd"/>
      <w:r>
        <w:rPr>
          <w:rFonts w:ascii="Times New Roman" w:hAnsi="Times New Roman" w:cs="Times New Roman"/>
        </w:rPr>
        <w:t xml:space="preserve"> -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init</w:t>
      </w:r>
      <w:proofErr w:type="spellEnd"/>
    </w:p>
    <w:p w14:paraId="085EBCFE" w14:textId="77777777" w:rsidR="00412B0D" w:rsidRDefault="00412B0D" w:rsidP="00412B0D">
      <w:pPr>
        <w:rPr>
          <w:rFonts w:ascii="Times New Roman" w:hAnsi="Times New Roman" w:cs="Times New Roman"/>
        </w:rPr>
      </w:pPr>
    </w:p>
    <w:p w14:paraId="4BC5B56A" w14:textId="43CACEA4" w:rsidR="00412B0D" w:rsidRDefault="00412B0D" w:rsidP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6) The </w:t>
      </w:r>
      <w:proofErr w:type="spellStart"/>
      <w:r>
        <w:rPr>
          <w:rFonts w:ascii="Times New Roman" w:hAnsi="Times New Roman" w:cs="Times New Roman"/>
        </w:rPr>
        <w:t>package.json</w:t>
      </w:r>
      <w:proofErr w:type="spellEnd"/>
      <w:r>
        <w:rPr>
          <w:rFonts w:ascii="Times New Roman" w:hAnsi="Times New Roman" w:cs="Times New Roman"/>
        </w:rPr>
        <w:t xml:space="preserve"> is required to install other libraries such as cypress.</w:t>
      </w:r>
    </w:p>
    <w:p w14:paraId="2A804534" w14:textId="77777777" w:rsidR="00412B0D" w:rsidRDefault="00412B0D" w:rsidP="00412B0D">
      <w:pPr>
        <w:rPr>
          <w:rFonts w:ascii="Times New Roman" w:hAnsi="Times New Roman" w:cs="Times New Roman"/>
        </w:rPr>
      </w:pPr>
    </w:p>
    <w:p w14:paraId="0AB985E0" w14:textId="10814EFB" w:rsidR="00412B0D" w:rsidRDefault="00412B0D" w:rsidP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7) To install cypress, on the same terminal(ideally the same path) on vs code execute </w:t>
      </w:r>
      <w:proofErr w:type="spellStart"/>
      <w:r>
        <w:rPr>
          <w:rFonts w:ascii="Times New Roman" w:hAnsi="Times New Roman" w:cs="Times New Roman"/>
        </w:rPr>
        <w:t>npm</w:t>
      </w:r>
      <w:proofErr w:type="spellEnd"/>
      <w:r>
        <w:rPr>
          <w:rFonts w:ascii="Times New Roman" w:hAnsi="Times New Roman" w:cs="Times New Roman"/>
        </w:rPr>
        <w:t xml:space="preserve"> install cypress –save -dev</w:t>
      </w:r>
    </w:p>
    <w:p w14:paraId="506B4822" w14:textId="77777777" w:rsidR="00412B0D" w:rsidRDefault="00412B0D" w:rsidP="00412B0D">
      <w:pPr>
        <w:rPr>
          <w:rFonts w:ascii="Times New Roman" w:hAnsi="Times New Roman" w:cs="Times New Roman"/>
        </w:rPr>
      </w:pPr>
    </w:p>
    <w:p w14:paraId="2C55AB0D" w14:textId="00260A82" w:rsidR="00412B0D" w:rsidRDefault="00412B0D" w:rsidP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8) Now, if we open the folder that was created in step 3, we can see node modules. This should have cypress in it.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  <w:t xml:space="preserve">9) To launch cypress, on the same terminal run </w:t>
      </w:r>
      <w:proofErr w:type="spellStart"/>
      <w:r>
        <w:rPr>
          <w:rFonts w:ascii="Times New Roman" w:hAnsi="Times New Roman" w:cs="Times New Roman"/>
        </w:rPr>
        <w:t>npx</w:t>
      </w:r>
      <w:proofErr w:type="spellEnd"/>
      <w:r>
        <w:rPr>
          <w:rFonts w:ascii="Times New Roman" w:hAnsi="Times New Roman" w:cs="Times New Roman"/>
        </w:rPr>
        <w:t xml:space="preserve"> cypress open. This will launch cypress.</w:t>
      </w:r>
    </w:p>
    <w:p w14:paraId="6459ED2B" w14:textId="77777777" w:rsidR="00412B0D" w:rsidRDefault="00412B0D" w:rsidP="00412B0D">
      <w:pPr>
        <w:rPr>
          <w:rFonts w:ascii="Times New Roman" w:hAnsi="Times New Roman" w:cs="Times New Roman"/>
        </w:rPr>
      </w:pPr>
    </w:p>
    <w:p w14:paraId="5226F9E6" w14:textId="56FBD646" w:rsidR="00412B0D" w:rsidRDefault="00412B0D" w:rsidP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0) Click on E2E testing option on the cypress welcome window.</w:t>
      </w:r>
    </w:p>
    <w:p w14:paraId="4BDE8D9E" w14:textId="77777777" w:rsidR="00412B0D" w:rsidRDefault="00412B0D" w:rsidP="00412B0D">
      <w:pPr>
        <w:rPr>
          <w:rFonts w:ascii="Times New Roman" w:hAnsi="Times New Roman" w:cs="Times New Roman"/>
        </w:rPr>
      </w:pPr>
    </w:p>
    <w:p w14:paraId="777127DD" w14:textId="37BE12B8" w:rsidR="00412B0D" w:rsidRDefault="00412B0D" w:rsidP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) Allow all the config files and then choose browser as chrome</w:t>
      </w:r>
    </w:p>
    <w:p w14:paraId="7C1723C1" w14:textId="77777777" w:rsidR="00412B0D" w:rsidRDefault="00412B0D" w:rsidP="00412B0D">
      <w:pPr>
        <w:rPr>
          <w:rFonts w:ascii="Times New Roman" w:hAnsi="Times New Roman" w:cs="Times New Roman"/>
        </w:rPr>
      </w:pPr>
    </w:p>
    <w:p w14:paraId="526B8B73" w14:textId="344FC104" w:rsidR="00412B0D" w:rsidRDefault="00412B0D" w:rsidP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) click on the example files.</w:t>
      </w:r>
    </w:p>
    <w:p w14:paraId="609005C5" w14:textId="77777777" w:rsidR="00412B0D" w:rsidRDefault="00412B0D" w:rsidP="00412B0D">
      <w:pPr>
        <w:rPr>
          <w:rFonts w:ascii="Times New Roman" w:hAnsi="Times New Roman" w:cs="Times New Roman"/>
        </w:rPr>
      </w:pPr>
    </w:p>
    <w:p w14:paraId="274DEA31" w14:textId="552ED77B" w:rsidR="00412B0D" w:rsidRDefault="00412B0D" w:rsidP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3) If we now go VS code, in the folder structure, you should see e2e.</w:t>
      </w:r>
    </w:p>
    <w:p w14:paraId="7D47BF6E" w14:textId="77777777" w:rsidR="00412B0D" w:rsidRDefault="00412B0D" w:rsidP="00412B0D">
      <w:pPr>
        <w:rPr>
          <w:rFonts w:ascii="Times New Roman" w:hAnsi="Times New Roman" w:cs="Times New Roman"/>
        </w:rPr>
      </w:pPr>
    </w:p>
    <w:p w14:paraId="281C72EA" w14:textId="74CE0F51" w:rsidR="00412B0D" w:rsidRDefault="00412B0D" w:rsidP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4) Under E2E, paste the ‘mytest.cy.js’ file that I have zipped. </w:t>
      </w:r>
    </w:p>
    <w:p w14:paraId="32DD381F" w14:textId="77777777" w:rsidR="00412B0D" w:rsidRDefault="00412B0D" w:rsidP="00412B0D">
      <w:pPr>
        <w:rPr>
          <w:rFonts w:ascii="Times New Roman" w:hAnsi="Times New Roman" w:cs="Times New Roman"/>
        </w:rPr>
      </w:pPr>
    </w:p>
    <w:p w14:paraId="4A93C4F3" w14:textId="5EA4FCE9" w:rsidR="00412B0D" w:rsidRDefault="00412B0D" w:rsidP="00412B0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5) I have attached other required files as well. </w:t>
      </w:r>
      <w:r>
        <w:rPr>
          <w:rFonts w:ascii="Times New Roman" w:hAnsi="Times New Roman" w:cs="Times New Roman"/>
        </w:rPr>
        <w:br/>
      </w:r>
    </w:p>
    <w:p w14:paraId="3D426153" w14:textId="77777777" w:rsidR="00412B0D" w:rsidRPr="00412B0D" w:rsidRDefault="00412B0D" w:rsidP="00412B0D">
      <w:pPr>
        <w:rPr>
          <w:rFonts w:eastAsia="Times New Roman"/>
        </w:rPr>
      </w:pPr>
    </w:p>
    <w:p w14:paraId="6A7107EA" w14:textId="77777777" w:rsidR="00412B0D" w:rsidRDefault="00412B0D" w:rsidP="00412B0D">
      <w:pPr>
        <w:keepNext/>
      </w:pPr>
      <w:r>
        <w:rPr>
          <w:rFonts w:ascii="Times New Roman" w:eastAsia="Times New Roman" w:hAnsi="Times New Roman" w:cs="Times New Roman"/>
          <w:noProof/>
          <w:kern w:val="0"/>
          <w:lang w:eastAsia="en-GB"/>
        </w:rPr>
        <w:drawing>
          <wp:inline distT="0" distB="0" distL="0" distR="0" wp14:anchorId="1356FECA" wp14:editId="04D0C211">
            <wp:extent cx="5731510" cy="2796540"/>
            <wp:effectExtent l="0" t="0" r="0" b="0"/>
            <wp:docPr id="1408619490" name="Picture 1408619490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619490" name="Picture 1" descr="A computer screen with white text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6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0F0F" w14:textId="7AF22018" w:rsidR="00412B0D" w:rsidRDefault="00412B0D" w:rsidP="00412B0D">
      <w:pPr>
        <w:pStyle w:val="Caption"/>
        <w:jc w:val="center"/>
      </w:pPr>
      <w:r>
        <w:t xml:space="preserve">Figure </w:t>
      </w:r>
      <w:r w:rsidR="0098665C">
        <w:fldChar w:fldCharType="begin"/>
      </w:r>
      <w:r w:rsidR="0098665C">
        <w:instrText xml:space="preserve"> SEQ Figure \* ARABIC </w:instrText>
      </w:r>
      <w:r w:rsidR="0098665C">
        <w:fldChar w:fldCharType="separate"/>
      </w:r>
      <w:r>
        <w:rPr>
          <w:noProof/>
        </w:rPr>
        <w:t>1</w:t>
      </w:r>
      <w:r w:rsidR="0098665C">
        <w:rPr>
          <w:noProof/>
        </w:rPr>
        <w:fldChar w:fldCharType="end"/>
      </w:r>
      <w:r>
        <w:t xml:space="preserve"> Visits the test website and verifies logo is present.</w:t>
      </w:r>
    </w:p>
    <w:p w14:paraId="168FC8B2" w14:textId="77777777" w:rsidR="00412B0D" w:rsidRPr="00412B0D" w:rsidRDefault="00412B0D" w:rsidP="00412B0D">
      <w:pPr>
        <w:rPr>
          <w:lang w:eastAsia="en-GB"/>
        </w:rPr>
      </w:pPr>
    </w:p>
    <w:p w14:paraId="7E61BDB3" w14:textId="77777777" w:rsidR="00412B0D" w:rsidRDefault="00412B0D" w:rsidP="00412B0D">
      <w:pPr>
        <w:keepNext/>
      </w:pPr>
      <w:r>
        <w:rPr>
          <w:rFonts w:ascii="Times New Roman" w:hAnsi="Times New Roman" w:cs="Times New Roman"/>
          <w:noProof/>
        </w:rPr>
        <w:drawing>
          <wp:inline distT="0" distB="0" distL="0" distR="0" wp14:anchorId="3D83D2F0" wp14:editId="33F6534B">
            <wp:extent cx="5731510" cy="1997075"/>
            <wp:effectExtent l="0" t="0" r="0" b="0"/>
            <wp:docPr id="2050086606" name="Picture 2050086606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086606" name="Picture 2" descr="A computer screen shot of a program cod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D42D3" w14:textId="3193DACD" w:rsidR="00412B0D" w:rsidRDefault="00412B0D" w:rsidP="00412B0D">
      <w:pPr>
        <w:pStyle w:val="Caption"/>
        <w:jc w:val="center"/>
      </w:pPr>
      <w:r>
        <w:t xml:space="preserve">Figure </w:t>
      </w:r>
      <w:r w:rsidR="0098665C">
        <w:fldChar w:fldCharType="begin"/>
      </w:r>
      <w:r w:rsidR="0098665C">
        <w:instrText xml:space="preserve"> SEQ Figure \* ARABIC </w:instrText>
      </w:r>
      <w:r w:rsidR="0098665C">
        <w:fldChar w:fldCharType="separate"/>
      </w:r>
      <w:r>
        <w:rPr>
          <w:noProof/>
        </w:rPr>
        <w:t>2</w:t>
      </w:r>
      <w:r w:rsidR="0098665C">
        <w:rPr>
          <w:noProof/>
        </w:rPr>
        <w:fldChar w:fldCharType="end"/>
      </w:r>
      <w:r>
        <w:t xml:space="preserve"> Gets the count of total number link present in the section</w:t>
      </w:r>
    </w:p>
    <w:p w14:paraId="0E04EC58" w14:textId="77777777" w:rsidR="00412B0D" w:rsidRDefault="00412B0D" w:rsidP="00412B0D"/>
    <w:p w14:paraId="2013BF80" w14:textId="77777777" w:rsidR="00412B0D" w:rsidRDefault="00412B0D" w:rsidP="00412B0D">
      <w:pPr>
        <w:keepNext/>
      </w:pPr>
      <w:r>
        <w:rPr>
          <w:noProof/>
        </w:rPr>
        <w:lastRenderedPageBreak/>
        <w:drawing>
          <wp:inline distT="0" distB="0" distL="0" distR="0" wp14:anchorId="2ABEE6AA" wp14:editId="1306BEC2">
            <wp:extent cx="5731510" cy="3161030"/>
            <wp:effectExtent l="0" t="0" r="0" b="1270"/>
            <wp:docPr id="1786010989" name="Picture 1786010989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010989" name="Picture 3" descr="A screenshot of a computer program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AA68E" w14:textId="02D460AB" w:rsidR="00412B0D" w:rsidRDefault="00412B0D" w:rsidP="00412B0D">
      <w:pPr>
        <w:pStyle w:val="Caption"/>
        <w:jc w:val="center"/>
      </w:pPr>
      <w:r>
        <w:t xml:space="preserve">Figure </w:t>
      </w:r>
      <w:r w:rsidR="0098665C">
        <w:fldChar w:fldCharType="begin"/>
      </w:r>
      <w:r w:rsidR="0098665C">
        <w:instrText xml:space="preserve"> SEQ Figure \* ARABIC </w:instrText>
      </w:r>
      <w:r w:rsidR="0098665C">
        <w:fldChar w:fldCharType="separate"/>
      </w:r>
      <w:r>
        <w:rPr>
          <w:noProof/>
        </w:rPr>
        <w:t>3</w:t>
      </w:r>
      <w:r w:rsidR="0098665C">
        <w:rPr>
          <w:noProof/>
        </w:rPr>
        <w:fldChar w:fldCharType="end"/>
      </w:r>
      <w:r>
        <w:t xml:space="preserve"> Opens each link separately and verifies if it opens the correct page by running a unique string check on the URL.</w:t>
      </w:r>
    </w:p>
    <w:p w14:paraId="5398423D" w14:textId="77777777" w:rsidR="00412B0D" w:rsidRDefault="00412B0D" w:rsidP="00412B0D"/>
    <w:p w14:paraId="1AE85F72" w14:textId="77777777" w:rsidR="00412B0D" w:rsidRDefault="00412B0D" w:rsidP="00412B0D">
      <w:pPr>
        <w:keepNext/>
      </w:pPr>
      <w:r>
        <w:rPr>
          <w:noProof/>
        </w:rPr>
        <w:drawing>
          <wp:inline distT="0" distB="0" distL="0" distR="0" wp14:anchorId="3336681D" wp14:editId="224FB978">
            <wp:extent cx="5731510" cy="1240155"/>
            <wp:effectExtent l="0" t="0" r="0" b="4445"/>
            <wp:docPr id="848062191" name="Picture 84806219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062191" name="Picture 4" descr="A computer screen with white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4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0B8EE" w14:textId="16FE67F8" w:rsidR="00412B0D" w:rsidRPr="00412B0D" w:rsidRDefault="00412B0D" w:rsidP="00412B0D">
      <w:pPr>
        <w:pStyle w:val="Caption"/>
        <w:jc w:val="center"/>
      </w:pPr>
      <w:r>
        <w:t xml:space="preserve">Figure </w:t>
      </w:r>
      <w:r w:rsidR="0098665C">
        <w:fldChar w:fldCharType="begin"/>
      </w:r>
      <w:r w:rsidR="0098665C">
        <w:instrText xml:space="preserve"> SEQ Figure \* ARABIC </w:instrText>
      </w:r>
      <w:r w:rsidR="0098665C">
        <w:fldChar w:fldCharType="separate"/>
      </w:r>
      <w:r>
        <w:rPr>
          <w:noProof/>
        </w:rPr>
        <w:t>4</w:t>
      </w:r>
      <w:r w:rsidR="0098665C">
        <w:rPr>
          <w:noProof/>
        </w:rPr>
        <w:fldChar w:fldCharType="end"/>
      </w:r>
      <w:r>
        <w:t xml:space="preserve"> Final success message</w:t>
      </w:r>
    </w:p>
    <w:sectPr w:rsidR="00412B0D" w:rsidRPr="00412B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447EAC"/>
    <w:multiLevelType w:val="hybridMultilevel"/>
    <w:tmpl w:val="E0FCCB0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2441874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xsbQ0MzY1MDcxNjVS0lEKTi0uzszPAykwqgUAae95VSwAAAA="/>
  </w:docVars>
  <w:rsids>
    <w:rsidRoot w:val="00412B0D"/>
    <w:rsid w:val="0028647E"/>
    <w:rsid w:val="00412B0D"/>
    <w:rsid w:val="005570B7"/>
    <w:rsid w:val="00692401"/>
    <w:rsid w:val="006A4444"/>
    <w:rsid w:val="0098665C"/>
    <w:rsid w:val="00BD10AB"/>
    <w:rsid w:val="00C40614"/>
    <w:rsid w:val="00D77FFC"/>
    <w:rsid w:val="00FB1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BE48E0"/>
  <w15:chartTrackingRefBased/>
  <w15:docId w15:val="{06F9876C-005B-2441-A4EC-97B358750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12B0D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en-GB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412B0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12B0D"/>
    <w:rPr>
      <w:b/>
      <w:bCs/>
    </w:rPr>
  </w:style>
  <w:style w:type="paragraph" w:styleId="ListParagraph">
    <w:name w:val="List Paragraph"/>
    <w:basedOn w:val="Normal"/>
    <w:uiPriority w:val="34"/>
    <w:qFormat/>
    <w:rsid w:val="00412B0D"/>
    <w:pPr>
      <w:spacing w:after="160" w:line="259" w:lineRule="auto"/>
      <w:ind w:left="720"/>
      <w:contextualSpacing/>
    </w:pPr>
    <w:rPr>
      <w:kern w:val="0"/>
      <w:sz w:val="22"/>
      <w:szCs w:val="22"/>
      <w:lang w:val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412B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2B0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412B0D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41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3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23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36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4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6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www.orangehrm.com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bdb74b30-9568-4856-bdbf-06759778fcbc}" enabled="0" method="" siteId="{bdb74b30-9568-4856-bdbf-06759778fcb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16</Words>
  <Characters>2376</Characters>
  <Application>Microsoft Office Word</Application>
  <DocSecurity>0</DocSecurity>
  <Lines>19</Lines>
  <Paragraphs>5</Paragraphs>
  <ScaleCrop>false</ScaleCrop>
  <Company/>
  <LinksUpToDate>false</LinksUpToDate>
  <CharactersWithSpaces>2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h Odaniyil</dc:creator>
  <cp:keywords/>
  <dc:description/>
  <cp:lastModifiedBy>Adith Odaniyil</cp:lastModifiedBy>
  <cp:revision>7</cp:revision>
  <dcterms:created xsi:type="dcterms:W3CDTF">2023-09-17T17:19:00Z</dcterms:created>
  <dcterms:modified xsi:type="dcterms:W3CDTF">2023-09-17T18:46:00Z</dcterms:modified>
</cp:coreProperties>
</file>